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4" w:name="Xb4d9c19c015b5e967837ab4e0a4e3aed06957d7"/>
    <w:p>
      <w:pPr>
        <w:pStyle w:val="Heading1"/>
      </w:pPr>
      <w:r>
        <w:t xml:space="preserve">Cover Letter for Firefighter Position in Brazil, Brasília</w:t>
      </w:r>
    </w:p>
    <w:p>
      <w:pPr>
        <w:pStyle w:val="FirstParagraph"/>
      </w:pPr>
      <w:r>
        <w:t xml:space="preserve">Dear [Hiring Manager's Name or "Corpo de Bombeiros Federal Team"],</w:t>
      </w:r>
    </w:p>
    <w:p>
      <w:pPr>
        <w:pStyle w:val="BodyText"/>
      </w:pPr>
      <w:r>
        <w:t xml:space="preserve">I am writing to express my enthusiastic interest in the Firefighter position at the Corpo de Bombeiros Federal (Federal Fire Department) in Brasília, Brazil. As a dedicated professional with a passion for public service and a deep commitment to emergency response, I believe my skills, experiences, and values align perfectly with the mission of safeguarding communities in one of Brazil’s most vibrant and dynamic cities. This cover letter outlines my qualifications as a firefighter candidate and explains why I am eager to contribute to the critical work of fire prevention, rescue operations, and community safety in Brasília.</w:t>
      </w:r>
    </w:p>
    <w:p>
      <w:pPr>
        <w:pStyle w:val="BodyText"/>
      </w:pPr>
      <w:r>
        <w:t xml:space="preserve">Brasília, the capital city of Brazil, is a unique urban environment that demands resilience, adaptability, and expertise from its emergency services. With its sprawling infrastructure, dense population centers, and diverse challenges—from wildfires in surrounding regions to urban emergencies—Brasília’s fire departments play a vital role in ensuring the safety of citizens and visitors alike. As someone who has closely followed the work of the Corpo de Bombeiros Federal, I am inspired by their dedication to excellence and their unwavering commitment to protecting lives and property. This opportunity to join such an esteemed institution is both a professional aspiration and a personal calling.</w:t>
      </w:r>
    </w:p>
    <w:bookmarkStart w:id="20" w:name="qualifications-as-a-firefighter"/>
    <w:p>
      <w:pPr>
        <w:pStyle w:val="Heading2"/>
      </w:pPr>
      <w:r>
        <w:t xml:space="preserve">Qualifications as a Firefighter</w:t>
      </w:r>
    </w:p>
    <w:p>
      <w:pPr>
        <w:pStyle w:val="FirstParagraph"/>
      </w:pPr>
      <w:r>
        <w:t xml:space="preserve">My journey toward becoming a firefighter began with rigorous training in emergency response, first aid, and hazardous materials management. Over the past [X years], I have developed extensive experience in fire suppression, search-and-rescue operations, and community education initiatives. Whether working in urban or rural settings, I have consistently prioritized teamwork, physical fitness, and the ability to remain calm under pressure—qualities that are essential for success in this demanding field.</w:t>
      </w:r>
    </w:p>
    <w:p>
      <w:pPr>
        <w:pStyle w:val="BodyText"/>
      </w:pPr>
      <w:r>
        <w:t xml:space="preserve">One of my most significant achievements was [mention a specific accomplishment, e.g., "leading a successful fire suppression effort during a large-scale industrial fire in [City/Region]"]. This experience reinforced my understanding of the complexities involved in firefighting, from coordinating with emergency services to communicating effectively with affected communities. I am also certified in CPR, AED use, and advanced firefighter training through [insert institution or program name], which has equipped me with the technical skills needed to handle high-stress situations safely and efficiently.</w:t>
      </w:r>
    </w:p>
    <w:bookmarkEnd w:id="20"/>
    <w:bookmarkStart w:id="21" w:name="Xa64f79381c49590bc45d49e465e9b7561ab720b"/>
    <w:p>
      <w:pPr>
        <w:pStyle w:val="Heading2"/>
      </w:pPr>
      <w:r>
        <w:t xml:space="preserve">Why Brasília? Commitment to Brazil’s Emergency Services</w:t>
      </w:r>
    </w:p>
    <w:p>
      <w:pPr>
        <w:pStyle w:val="FirstParagraph"/>
      </w:pPr>
      <w:r>
        <w:t xml:space="preserve">I have long admired the Corpo de Bombeiros Federal for its role in shaping Brazil’s emergency response systems. In Brasília, where the challenges of urbanization and environmental threats require a proactive approach, firefighters are not just first responders—they are community pillars. I am particularly drawn to Brasília’s unique blend of modern infrastructure and natural landscapes, which demands a specialized understanding of both metropolitan and rural emergencies. My goal is to contribute my expertise to an organization that values innovation, public service, and the well-being of all citizens.</w:t>
      </w:r>
    </w:p>
    <w:p>
      <w:pPr>
        <w:pStyle w:val="BodyText"/>
      </w:pPr>
      <w:r>
        <w:t xml:space="preserve">Living in Brazil has deepened my appreciation for its cultural diversity and the importance of resilience in facing adversity. I have actively participated in local initiatives focused on fire safety education, particularly in underserved neighborhoods. These experiences have shown me how critical it is to build trust between emergency services and communities, a principle that I believe is central to the work of the Corpo de Bombeiros Federal.</w:t>
      </w:r>
    </w:p>
    <w:bookmarkEnd w:id="21"/>
    <w:bookmarkStart w:id="22" w:name="Xb8f0969622c04d61b8125ae056697b89f349d78"/>
    <w:p>
      <w:pPr>
        <w:pStyle w:val="Heading2"/>
      </w:pPr>
      <w:r>
        <w:t xml:space="preserve">Personal Attributes and Professional Values</w:t>
      </w:r>
    </w:p>
    <w:p>
      <w:pPr>
        <w:pStyle w:val="FirstParagraph"/>
      </w:pPr>
      <w:r>
        <w:t xml:space="preserve">As a firefighter, I thrive in environments that require both physical endurance and mental agility. My ability to adapt to rapidly changing situations, combined with a strong ethical compass, ensures that I approach every task with integrity and focus. I am also deeply committed to continuous learning, staying updated on advancements in firefighting technology and safety protocols. This dedication aligns with the Corpo de Bombeiros Federal’s emphasis on excellence and professional development.</w:t>
      </w:r>
    </w:p>
    <w:p>
      <w:pPr>
        <w:pStyle w:val="BodyText"/>
      </w:pPr>
      <w:r>
        <w:t xml:space="preserve">Moreover, my passion for teamwork and collaboration has been a cornerstone of my career. Firefighting is a profession that demands trust in colleagues, clear communication, and shared responsibility—values I have consistently upheld in every role I’ve undertaken. In Brasília, where the stakes are high and the challenges are ever-evolving, these qualities will enable me to contribute effectively to your team.</w:t>
      </w:r>
    </w:p>
    <w:bookmarkEnd w:id="22"/>
    <w:bookmarkStart w:id="23" w:name="Xa0be23c88af3f587fc214e471de0d4f382c886f"/>
    <w:p>
      <w:pPr>
        <w:pStyle w:val="Heading2"/>
      </w:pPr>
      <w:r>
        <w:t xml:space="preserve">Conclusion: A Future with the Corpo de Bombeiros Federal</w:t>
      </w:r>
    </w:p>
    <w:p>
      <w:pPr>
        <w:pStyle w:val="FirstParagraph"/>
      </w:pPr>
      <w:r>
        <w:t xml:space="preserve">I am eager to bring my skills, experience, and enthusiasm to the Corpo de Bombeiros Federal in Brasília. I am confident that my background as a firefighter, combined with my deep respect for Brazil’s emergency services, positions me to make a meaningful impact. I would be honored to join your team in protecting the lives and properties of Brazilians while contributing to the safety and prosperity of this remarkable city.</w:t>
      </w:r>
    </w:p>
    <w:p>
      <w:pPr>
        <w:pStyle w:val="BodyText"/>
      </w:pPr>
      <w:r>
        <w:t xml:space="preserve">Thank you for considering my application. I look forward to the opportunity to discuss how my qualifications align with the needs of your organization. Please feel free to contact me at [your phone number] or [your email address] for further information or an interview.</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Brazil Brasília</dc:title>
  <dc:creator/>
  <dc:language>en</dc:language>
  <cp:keywords/>
  <dcterms:created xsi:type="dcterms:W3CDTF">2026-07-24T03:39:58Z</dcterms:created>
  <dcterms:modified xsi:type="dcterms:W3CDTF">2026-07-24T03:39:58Z</dcterms:modified>
</cp:coreProperties>
</file>

<file path=docProps/custom.xml><?xml version="1.0" encoding="utf-8"?>
<Properties xmlns="http://schemas.openxmlformats.org/officeDocument/2006/custom-properties" xmlns:vt="http://schemas.openxmlformats.org/officeDocument/2006/docPropsVTypes"/>
</file>